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bookmarkStart w:id="0" w:name="_GoBack"/>
      <w:bookmarkEnd w:id="0"/>
      <w:r w:rsidRPr="00694399">
        <w:rPr>
          <w:b/>
          <w:bCs/>
          <w:caps/>
          <w:sz w:val="32"/>
          <w:szCs w:val="32"/>
        </w:rPr>
        <w:t xml:space="preserve">Posudek </w:t>
      </w:r>
      <w:r w:rsidR="005A3B4A">
        <w:rPr>
          <w:b/>
          <w:bCs/>
          <w:caps/>
          <w:sz w:val="32"/>
          <w:szCs w:val="32"/>
        </w:rPr>
        <w:t>oponenta</w:t>
      </w:r>
      <w:r w:rsidRPr="00694399">
        <w:rPr>
          <w:b/>
          <w:bCs/>
          <w:caps/>
          <w:sz w:val="32"/>
          <w:szCs w:val="32"/>
        </w:rPr>
        <w:t xml:space="preserve"> bakalářské práce</w:t>
      </w:r>
    </w:p>
    <w:p w:rsidR="00A40E93" w:rsidRDefault="00A40E93" w:rsidP="00A40E93">
      <w:pPr>
        <w:pStyle w:val="Default"/>
      </w:pPr>
    </w:p>
    <w:p w:rsidR="00025BF3" w:rsidRDefault="00025BF3" w:rsidP="00025BF3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EE338B">
        <w:rPr>
          <w:rFonts w:asciiTheme="minorHAnsi" w:hAnsiTheme="minorHAnsi" w:cstheme="minorHAnsi"/>
          <w:sz w:val="22"/>
          <w:szCs w:val="22"/>
        </w:rPr>
        <w:t>Zuzana Bartošová</w:t>
      </w:r>
    </w:p>
    <w:p w:rsidR="00025BF3" w:rsidRDefault="00025BF3" w:rsidP="00025BF3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ponent</w:t>
      </w:r>
      <w:r w:rsidRPr="009C322A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bakalářské práce (B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EE338B">
        <w:rPr>
          <w:rFonts w:asciiTheme="minorHAnsi" w:hAnsiTheme="minorHAnsi" w:cstheme="minorHAnsi"/>
          <w:sz w:val="22"/>
          <w:szCs w:val="22"/>
        </w:rPr>
        <w:t>doc. Ing. Marie Paseková, Ph.D.</w:t>
      </w:r>
    </w:p>
    <w:p w:rsidR="00025BF3" w:rsidRDefault="00025BF3" w:rsidP="00025BF3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>
        <w:rPr>
          <w:rFonts w:cstheme="minorHAnsi"/>
        </w:rPr>
        <w:t>B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EE338B">
        <w:rPr>
          <w:rFonts w:cstheme="minorHAnsi"/>
        </w:rPr>
        <w:t>Inventarizace majetku a závazků pro uzavření účetnictví</w:t>
      </w:r>
    </w:p>
    <w:p w:rsidR="00025BF3" w:rsidRPr="009C322A" w:rsidRDefault="00025BF3" w:rsidP="00025BF3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 xml:space="preserve">. rok: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placeholder>
            <w:docPart w:val="71D94F8C5A404E0EAE8FB9F1CA03031D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EE338B">
            <w:rPr>
              <w:rFonts w:asciiTheme="minorHAnsi" w:hAnsiTheme="minorHAnsi" w:cstheme="minorHAnsi"/>
              <w:sz w:val="22"/>
              <w:szCs w:val="22"/>
            </w:rPr>
            <w:t>2021/2022</w:t>
          </w:r>
        </w:sdtContent>
      </w:sdt>
    </w:p>
    <w:p w:rsidR="00025BF3" w:rsidRPr="0097798F" w:rsidRDefault="00025BF3" w:rsidP="00025BF3">
      <w:pPr>
        <w:spacing w:after="0" w:line="240" w:lineRule="auto"/>
        <w:jc w:val="both"/>
        <w:rPr>
          <w:rFonts w:cstheme="minorHAnsi"/>
          <w:sz w:val="20"/>
        </w:rPr>
      </w:pPr>
    </w:p>
    <w:p w:rsidR="00025BF3" w:rsidRPr="006C4198" w:rsidRDefault="00025BF3" w:rsidP="00025BF3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:rsidR="00025BF3" w:rsidRDefault="00025BF3" w:rsidP="00025B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>
        <w:rPr>
          <w:rFonts w:cstheme="minorHAnsi"/>
          <w:i/>
          <w:sz w:val="20"/>
        </w:rPr>
        <w:t>.</w:t>
      </w:r>
    </w:p>
    <w:p w:rsidR="00025BF3" w:rsidRDefault="00025BF3" w:rsidP="00025B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BP a nelze takovou práci doporučit k obhajobě.</w:t>
      </w:r>
    </w:p>
    <w:p w:rsidR="00025BF3" w:rsidRDefault="00025BF3" w:rsidP="00025B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Oponent BP se musí slovně vyjádřit ke každému hodnotícímu kritériu!</w:t>
      </w:r>
    </w:p>
    <w:p w:rsidR="00025BF3" w:rsidRDefault="00025BF3" w:rsidP="00025BF3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:rsidR="000E094A" w:rsidRDefault="00EE338B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8B781B" w:rsidRPr="008B781B" w:rsidRDefault="00025B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P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srozumitelnost formulace cílů práce a použitých metod zpracování práce; zhodnocení cílů práce v souladu s tématem práce; zvolené metody a postupy použité pro naplnění cílů práce.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</w:p>
          <w:p w:rsidR="000E094A" w:rsidRPr="000E094A" w:rsidRDefault="00EE338B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V práci je uváděn jako hlavní cíl upozornit na problémy, které vznikají v podniku při provádění inventarizace majetku a závazků. </w:t>
            </w:r>
            <w:r w:rsidR="007C26FD">
              <w:rPr>
                <w:rFonts w:cstheme="minorHAnsi"/>
              </w:rPr>
              <w:t>Vedlejším cílem je navrhnout inventarizační směrnici pro podnik.</w:t>
            </w:r>
            <w:r w:rsidR="00F24804">
              <w:rPr>
                <w:rFonts w:cstheme="minorHAnsi"/>
              </w:rPr>
              <w:t xml:space="preserve"> Až v závěru práce autorka uvádí, že cílem bakalářské práce bylo zanalyzovat provádění inventarizace ve vybraném podniku.</w:t>
            </w:r>
          </w:p>
          <w:p w:rsidR="00EE338B" w:rsidRPr="000E094A" w:rsidRDefault="00EE338B" w:rsidP="00EE338B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Navržené metody a postupy jsou vhodně zvoleny. Hlavní cíl práce je v souladu se zadáním práce.</w:t>
            </w:r>
          </w:p>
          <w:p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:rsidR="000E094A" w:rsidRDefault="007C26FD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8B781B" w:rsidRPr="008B781B" w:rsidRDefault="00025B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obsah kritické literární rešerše; vhodnost zvolených domácích a zahraničních zdrojů; způsob citování zdrojů adekvátním způsobem.</w:t>
            </w:r>
          </w:p>
          <w:p w:rsidR="007C26FD" w:rsidRDefault="007C26FD" w:rsidP="007C26FD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color w:val="000000" w:themeColor="text1"/>
              </w:rPr>
              <w:t xml:space="preserve">V teoretické části práce je na základě literární rešerše popsána problematika Inventarizace majetku a závazků. Prostřednictvím teoretické části práce je vytvořeno východisko pro část praktickou, která se zabývá analýzou </w:t>
            </w:r>
            <w:r w:rsidR="00F24804">
              <w:rPr>
                <w:color w:val="000000" w:themeColor="text1"/>
              </w:rPr>
              <w:t xml:space="preserve">provádění inventarizace </w:t>
            </w:r>
            <w:r>
              <w:rPr>
                <w:color w:val="000000" w:themeColor="text1"/>
              </w:rPr>
              <w:t>ve vybrané</w:t>
            </w:r>
            <w:r w:rsidR="00F24804">
              <w:rPr>
                <w:color w:val="000000" w:themeColor="text1"/>
              </w:rPr>
              <w:t>m podniku</w:t>
            </w:r>
            <w:r>
              <w:rPr>
                <w:color w:val="000000" w:themeColor="text1"/>
              </w:rPr>
              <w:t>. Autor</w:t>
            </w:r>
            <w:r w:rsidR="00F96786">
              <w:rPr>
                <w:color w:val="000000" w:themeColor="text1"/>
              </w:rPr>
              <w:t>ce lze vytknout, že</w:t>
            </w:r>
            <w:r w:rsidR="00F24804">
              <w:rPr>
                <w:color w:val="000000" w:themeColor="text1"/>
              </w:rPr>
              <w:t xml:space="preserve"> ve své práci</w:t>
            </w:r>
            <w:r>
              <w:rPr>
                <w:color w:val="000000" w:themeColor="text1"/>
              </w:rPr>
              <w:t xml:space="preserve"> používá čísla účtů, ale již neuvádí názvy účtů (viz. </w:t>
            </w:r>
            <w:proofErr w:type="spellStart"/>
            <w:r>
              <w:rPr>
                <w:color w:val="000000" w:themeColor="text1"/>
              </w:rPr>
              <w:t>str</w:t>
            </w:r>
            <w:proofErr w:type="spellEnd"/>
            <w:r>
              <w:rPr>
                <w:color w:val="000000" w:themeColor="text1"/>
              </w:rPr>
              <w:t xml:space="preserve"> 26).</w:t>
            </w:r>
          </w:p>
          <w:p w:rsidR="007C26FD" w:rsidRPr="000E094A" w:rsidRDefault="007C26FD" w:rsidP="007C26FD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Autorka vhodně zvolila domácí a zahraniční zdroje. Způsob citování je proveden adekvátním způsobem.</w:t>
            </w:r>
          </w:p>
          <w:p w:rsidR="007C26FD" w:rsidRPr="000E094A" w:rsidRDefault="007C26FD" w:rsidP="007C26FD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:rsidR="000E094A" w:rsidRDefault="00B42799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E</w:t>
                </w:r>
              </w:p>
            </w:tc>
          </w:sdtContent>
        </w:sdt>
      </w:tr>
      <w:tr w:rsidR="000E094A" w:rsidRPr="000E094A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8B781B" w:rsidRDefault="00025B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využití poznatků z teorie, jejich vhodnost aplikace; dostatečný popis postupu aplikace metod práce; souhrnné zhodnocení současného stavu; dostatečnou podloženost závěrů analýz; náročnost sběru dat a jejich zpracování.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</w:p>
          <w:p w:rsidR="000E094A" w:rsidRDefault="00F24804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raktická část má celkem 18 stránek. Analýze průběhu inventarizace ve vybraném podniku je věnováno jen 10 stránek.</w:t>
            </w:r>
            <w:r w:rsidR="00C549A7">
              <w:rPr>
                <w:rFonts w:cstheme="minorHAnsi"/>
              </w:rPr>
              <w:t xml:space="preserve"> Praktická část práce využívá jen zčásti poznatky z teorie. Autorka řeší v praktické části finanční analýzu, což vůbec nekoresponduje s hlavním cílem práce.</w:t>
            </w:r>
          </w:p>
          <w:p w:rsidR="00C549A7" w:rsidRDefault="00C549A7" w:rsidP="00C549A7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Autorka jen zčásti popsala postup aplikace metod práce. V závěru práce jsou navržen</w:t>
            </w:r>
            <w:r w:rsidR="00F96786">
              <w:rPr>
                <w:rFonts w:cstheme="minorHAnsi"/>
              </w:rPr>
              <w:t>a</w:t>
            </w:r>
            <w:r>
              <w:rPr>
                <w:rFonts w:cstheme="minorHAnsi"/>
              </w:rPr>
              <w:t xml:space="preserve"> doporučení vedoucí ke zlepšení situace společnosti. </w:t>
            </w:r>
          </w:p>
          <w:p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5A3B4A" w:rsidRPr="00E7633F">
              <w:rPr>
                <w:rFonts w:cstheme="minorHAnsi"/>
                <w:b/>
              </w:rPr>
              <w:t>řešící / návrhová /</w:t>
            </w:r>
            <w:r w:rsidR="007553A6" w:rsidRPr="00E7633F">
              <w:rPr>
                <w:rFonts w:cstheme="minorHAnsi"/>
                <w:b/>
              </w:rPr>
              <w:t xml:space="preserve"> </w:t>
            </w:r>
            <w:r w:rsidR="00694399" w:rsidRPr="00E7633F">
              <w:rPr>
                <w:rFonts w:cstheme="minorHAnsi"/>
                <w:b/>
              </w:rPr>
              <w:t>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:rsidR="000E094A" w:rsidRDefault="00B42799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:rsidRPr="000E094A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4D378C" w:rsidRPr="008B781B" w:rsidRDefault="00025BF3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návaznost řešící části práce na teorii a na výsledky analýz; podloženost návrhů odpovídajícími argumenty; splnění stanovených cílů. U BP s výzkumným zaměřením je nutno zaměřit se na diskuzi výsledků a jejich zhodnocení</w:t>
            </w:r>
            <w:r w:rsidR="004D378C">
              <w:rPr>
                <w:rFonts w:cstheme="minorHAnsi"/>
                <w:i/>
                <w:sz w:val="20"/>
              </w:rPr>
              <w:t>.</w:t>
            </w:r>
          </w:p>
          <w:p w:rsidR="00B42799" w:rsidRPr="000E094A" w:rsidRDefault="00B42799" w:rsidP="00B42799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 w:rsidRPr="00564117">
              <w:rPr>
                <w:rFonts w:cstheme="minorHAnsi"/>
              </w:rPr>
              <w:t>Na základě analýzy</w:t>
            </w:r>
            <w:r>
              <w:rPr>
                <w:rFonts w:cstheme="minorHAnsi"/>
              </w:rPr>
              <w:t xml:space="preserve"> </w:t>
            </w:r>
            <w:r w:rsidRPr="00564117">
              <w:rPr>
                <w:rFonts w:cstheme="minorHAnsi"/>
              </w:rPr>
              <w:t>byl</w:t>
            </w:r>
            <w:r>
              <w:rPr>
                <w:rFonts w:cstheme="minorHAnsi"/>
              </w:rPr>
              <w:t>a</w:t>
            </w:r>
            <w:r w:rsidRPr="00564117">
              <w:rPr>
                <w:rFonts w:cstheme="minorHAnsi"/>
              </w:rPr>
              <w:t xml:space="preserve"> v </w:t>
            </w:r>
            <w:r>
              <w:rPr>
                <w:rFonts w:cstheme="minorHAnsi"/>
              </w:rPr>
              <w:t>praktické</w:t>
            </w:r>
            <w:r w:rsidRPr="00564117">
              <w:rPr>
                <w:rFonts w:cstheme="minorHAnsi"/>
              </w:rPr>
              <w:t xml:space="preserve"> části vypracován</w:t>
            </w:r>
            <w:r w:rsidR="00F96786">
              <w:rPr>
                <w:rFonts w:cstheme="minorHAnsi"/>
              </w:rPr>
              <w:t>a</w:t>
            </w:r>
            <w:r>
              <w:rPr>
                <w:rFonts w:cstheme="minorHAnsi"/>
              </w:rPr>
              <w:t xml:space="preserve"> vhodná opatření ke zlepšení stávajícího stavu a byla vypracována vnitropodniková směrnice pro provádění inventarizace. Cíl bakalářské práce byl splněn.</w:t>
            </w:r>
          </w:p>
          <w:p w:rsidR="00B42799" w:rsidRPr="000E094A" w:rsidRDefault="00B42799" w:rsidP="00B42799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:rsidR="000E094A" w:rsidRDefault="00B42799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:rsidRPr="000E094A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4D378C" w:rsidRPr="008B781B" w:rsidRDefault="00025BF3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logickou provázanost textu práce; použití správné terminologie; použití předepsané normy citování zdrojů; odpovídající jazykovou a grafickou úroveň</w:t>
            </w:r>
            <w:r w:rsidR="004D378C">
              <w:rPr>
                <w:rFonts w:cstheme="minorHAnsi"/>
                <w:i/>
                <w:sz w:val="20"/>
              </w:rPr>
              <w:t>.</w:t>
            </w:r>
          </w:p>
          <w:p w:rsidR="00B42799" w:rsidRPr="00C74398" w:rsidRDefault="00B42799" w:rsidP="00B42799">
            <w:pPr>
              <w:spacing w:before="120"/>
              <w:jc w:val="both"/>
            </w:pPr>
            <w:r>
              <w:t>Bakalářská</w:t>
            </w:r>
            <w:r w:rsidRPr="00C74398">
              <w:t xml:space="preserve"> práce splňuje cíle, které jsou vytyčeny v její úvodní části. Jednotlivé kapitoly na sebe</w:t>
            </w:r>
            <w:r>
              <w:t xml:space="preserve"> zčásti</w:t>
            </w:r>
            <w:r w:rsidRPr="00C74398">
              <w:t xml:space="preserve"> logicky navazují. Pr</w:t>
            </w:r>
            <w:r>
              <w:t>aktická</w:t>
            </w:r>
            <w:r w:rsidRPr="00C74398">
              <w:t xml:space="preserve"> část využívá </w:t>
            </w:r>
            <w:r>
              <w:t xml:space="preserve">zčásti </w:t>
            </w:r>
            <w:r w:rsidRPr="00C74398">
              <w:t>poznatky z</w:t>
            </w:r>
            <w:r>
              <w:t> </w:t>
            </w:r>
            <w:r w:rsidRPr="00C74398">
              <w:t>teoretické</w:t>
            </w:r>
            <w:r>
              <w:t xml:space="preserve"> části.</w:t>
            </w:r>
            <w:r w:rsidRPr="00C74398">
              <w:t xml:space="preserve"> V práci je správně použita terminologie. V práci jsou použity předepsané normy citování.</w:t>
            </w:r>
          </w:p>
          <w:p w:rsidR="00B42799" w:rsidRPr="00C74398" w:rsidRDefault="00B42799" w:rsidP="00B42799">
            <w:pPr>
              <w:spacing w:before="120"/>
              <w:jc w:val="both"/>
            </w:pPr>
            <w:r w:rsidRPr="00C74398">
              <w:t xml:space="preserve">K formální stránce práce stejně jako k jazykové a grafické úrovni nemám zásadní připomínky. Formální úprava </w:t>
            </w:r>
            <w:r>
              <w:t>bakalářské</w:t>
            </w:r>
            <w:r w:rsidRPr="00C74398">
              <w:t xml:space="preserve"> práce respektuje obsahovou logiku </w:t>
            </w:r>
            <w:r>
              <w:t>bakalářské</w:t>
            </w:r>
            <w:r w:rsidRPr="00C74398">
              <w:t xml:space="preserve"> práce a podle mého názoru požadavkům kladeným na </w:t>
            </w:r>
            <w:r>
              <w:t>bakalářskou</w:t>
            </w:r>
            <w:r w:rsidRPr="00C74398">
              <w:t xml:space="preserve"> práci odpovídá.</w:t>
            </w:r>
          </w:p>
          <w:p w:rsidR="000E094A" w:rsidRPr="00B42799" w:rsidRDefault="000E094A" w:rsidP="00CD12C3">
            <w:pPr>
              <w:tabs>
                <w:tab w:val="right" w:pos="8789"/>
              </w:tabs>
              <w:jc w:val="both"/>
            </w:pPr>
          </w:p>
          <w:p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:rsidR="009C7318" w:rsidRDefault="00E7633F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B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:rsidR="009C7318" w:rsidRDefault="00C549A7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F92C79" w:rsidRPr="000E094A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42799" w:rsidRPr="000E094A" w:rsidRDefault="00B42799" w:rsidP="00B42799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1" w:name="_Hlk98164743"/>
            <w:r>
              <w:t>Autorce</w:t>
            </w:r>
            <w:r w:rsidRPr="00C74398">
              <w:t xml:space="preserve"> se podařilo zpracovat </w:t>
            </w:r>
            <w:r>
              <w:t>analýzu inventarizace majetku a závazků ve vybrané společnosti.</w:t>
            </w:r>
            <w:r w:rsidRPr="00C74398">
              <w:t xml:space="preserve"> Teoretická část sumarizuje východiska pro část praktickou</w:t>
            </w:r>
            <w:r>
              <w:t>.</w:t>
            </w:r>
            <w:r w:rsidRPr="00C74398">
              <w:t xml:space="preserve"> </w:t>
            </w:r>
            <w:r>
              <w:t>Cíl práce byl úspěšně naplněn. V závěru práce autorka shrnula návrhy řešení na zlepšení současného stavu v podniku.</w:t>
            </w:r>
          </w:p>
          <w:p w:rsidR="00F92C79" w:rsidRPr="000E094A" w:rsidRDefault="00F92C79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:rsidR="00F92C79" w:rsidRPr="000E094A" w:rsidRDefault="00F92C79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bookmarkEnd w:id="1"/>
    <w:p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:rsidR="0024258E" w:rsidRDefault="0024258E" w:rsidP="00A40E93">
      <w:pPr>
        <w:jc w:val="both"/>
        <w:rPr>
          <w:rFonts w:cstheme="minorHAnsi"/>
        </w:rPr>
      </w:pPr>
    </w:p>
    <w:p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E7633F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E7633F">
        <w:rPr>
          <w:rFonts w:cstheme="minorHAnsi"/>
          <w:b/>
        </w:rPr>
        <w:t>:</w:t>
      </w:r>
    </w:p>
    <w:p w:rsidR="00FF6441" w:rsidRPr="00FF6441" w:rsidRDefault="00FF6441" w:rsidP="00FF6441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 w:rsidRPr="00FF6441">
        <w:rPr>
          <w:rFonts w:cstheme="minorHAnsi"/>
        </w:rPr>
        <w:t>Využije analyzovaný podnik vaše doporučení?</w:t>
      </w:r>
    </w:p>
    <w:p w:rsidR="005C4ACA" w:rsidRDefault="00FF6441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 w:rsidRPr="00FF6441">
        <w:rPr>
          <w:rFonts w:cstheme="minorHAnsi"/>
        </w:rPr>
        <w:t xml:space="preserve">Jaký pokladní limit je stanoven v </w:t>
      </w:r>
      <w:r>
        <w:rPr>
          <w:rFonts w:cstheme="minorHAnsi"/>
        </w:rPr>
        <w:t>podniku</w:t>
      </w:r>
      <w:r w:rsidRPr="00FF6441">
        <w:rPr>
          <w:rFonts w:cstheme="minorHAnsi"/>
        </w:rPr>
        <w:t>?</w:t>
      </w:r>
    </w:p>
    <w:p w:rsidR="005C4ACA" w:rsidRPr="005C4ACA" w:rsidRDefault="00FF6441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Jaké změny v daňové legislativě by </w:t>
      </w:r>
      <w:r w:rsidR="00F96786">
        <w:rPr>
          <w:rFonts w:cstheme="minorHAnsi"/>
        </w:rPr>
        <w:t xml:space="preserve">podle vás </w:t>
      </w:r>
      <w:r>
        <w:rPr>
          <w:rFonts w:cstheme="minorHAnsi"/>
        </w:rPr>
        <w:t>ohrozily daný podnik?</w:t>
      </w:r>
    </w:p>
    <w:p w:rsidR="0085398A" w:rsidRDefault="0085398A" w:rsidP="00A40E93">
      <w:pPr>
        <w:jc w:val="both"/>
        <w:rPr>
          <w:rFonts w:cstheme="minorHAnsi"/>
        </w:rPr>
      </w:pPr>
    </w:p>
    <w:p w:rsidR="0024258E" w:rsidRDefault="0024258E" w:rsidP="00A40E93">
      <w:pPr>
        <w:jc w:val="both"/>
        <w:rPr>
          <w:rFonts w:cstheme="minorHAnsi"/>
        </w:rPr>
      </w:pPr>
    </w:p>
    <w:p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FF6441">
            <w:rPr>
              <w:rFonts w:cstheme="minorHAnsi"/>
              <w:b/>
            </w:rPr>
            <w:t>splňuje</w:t>
          </w:r>
        </w:sdtContent>
      </w:sdt>
      <w:r>
        <w:t xml:space="preserve"> kritéria pro obhajobu B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FF6441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:rsidR="0024258E" w:rsidRDefault="0024258E" w:rsidP="00A40E93">
      <w:pPr>
        <w:jc w:val="both"/>
        <w:rPr>
          <w:rFonts w:cstheme="minorHAnsi"/>
        </w:rPr>
      </w:pPr>
    </w:p>
    <w:p w:rsidR="0024258E" w:rsidRDefault="0024258E" w:rsidP="00A40E93">
      <w:pPr>
        <w:jc w:val="both"/>
        <w:rPr>
          <w:rFonts w:cstheme="minorHAnsi"/>
        </w:rPr>
      </w:pPr>
    </w:p>
    <w:p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2-05-31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FF6441">
            <w:rPr>
              <w:rFonts w:cstheme="minorHAnsi"/>
            </w:rPr>
            <w:t>31.05.2022</w:t>
          </w:r>
        </w:sdtContent>
      </w:sdt>
      <w:r w:rsidR="0085398A">
        <w:rPr>
          <w:rFonts w:cstheme="minorHAnsi"/>
        </w:rPr>
        <w:tab/>
      </w:r>
    </w:p>
    <w:p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</w:t>
      </w:r>
      <w:r w:rsidR="005A3B4A">
        <w:rPr>
          <w:rFonts w:cstheme="minorHAnsi"/>
        </w:rPr>
        <w:t>oponenta</w:t>
      </w:r>
      <w:r w:rsidR="009C7318">
        <w:rPr>
          <w:rFonts w:cstheme="minorHAnsi"/>
        </w:rPr>
        <w:t xml:space="preserve"> B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41AB0" w:rsidRDefault="00E41AB0" w:rsidP="00A40E93">
      <w:pPr>
        <w:spacing w:after="0" w:line="240" w:lineRule="auto"/>
      </w:pPr>
      <w:r>
        <w:separator/>
      </w:r>
    </w:p>
  </w:endnote>
  <w:endnote w:type="continuationSeparator" w:id="0">
    <w:p w:rsidR="00E41AB0" w:rsidRDefault="00E41AB0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41AB0" w:rsidRDefault="00E41AB0" w:rsidP="00A40E93">
      <w:pPr>
        <w:spacing w:after="0" w:line="240" w:lineRule="auto"/>
      </w:pPr>
      <w:r>
        <w:separator/>
      </w:r>
    </w:p>
  </w:footnote>
  <w:footnote w:type="continuationSeparator" w:id="0">
    <w:p w:rsidR="00E41AB0" w:rsidRDefault="00E41AB0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CxMDEwtTQxNTe1MDdS0lEKTi0uzszPAykwrAUABGx4iSwAAAA="/>
  </w:docVars>
  <w:rsids>
    <w:rsidRoot w:val="00BA16DD"/>
    <w:rsid w:val="000072B4"/>
    <w:rsid w:val="00025BF3"/>
    <w:rsid w:val="000E094A"/>
    <w:rsid w:val="00132A43"/>
    <w:rsid w:val="001804CB"/>
    <w:rsid w:val="0024258E"/>
    <w:rsid w:val="0029651C"/>
    <w:rsid w:val="004D378C"/>
    <w:rsid w:val="005A3B4A"/>
    <w:rsid w:val="005C4ACA"/>
    <w:rsid w:val="0067082B"/>
    <w:rsid w:val="00694399"/>
    <w:rsid w:val="0069467F"/>
    <w:rsid w:val="0073639B"/>
    <w:rsid w:val="007553A6"/>
    <w:rsid w:val="007C26FD"/>
    <w:rsid w:val="0085398A"/>
    <w:rsid w:val="008B781B"/>
    <w:rsid w:val="00974EA2"/>
    <w:rsid w:val="00987B93"/>
    <w:rsid w:val="009C322A"/>
    <w:rsid w:val="009C7318"/>
    <w:rsid w:val="00A40E93"/>
    <w:rsid w:val="00A7527E"/>
    <w:rsid w:val="00B14451"/>
    <w:rsid w:val="00B42799"/>
    <w:rsid w:val="00BA16DD"/>
    <w:rsid w:val="00C35F6E"/>
    <w:rsid w:val="00C549A7"/>
    <w:rsid w:val="00CA34A9"/>
    <w:rsid w:val="00CD12C3"/>
    <w:rsid w:val="00CE55BD"/>
    <w:rsid w:val="00DC7D52"/>
    <w:rsid w:val="00E22423"/>
    <w:rsid w:val="00E41AB0"/>
    <w:rsid w:val="00E7633F"/>
    <w:rsid w:val="00EE338B"/>
    <w:rsid w:val="00EF1720"/>
    <w:rsid w:val="00F24804"/>
    <w:rsid w:val="00F92C79"/>
    <w:rsid w:val="00F96786"/>
    <w:rsid w:val="00FC2852"/>
    <w:rsid w:val="00FF64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E761BF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71D94F8C5A404E0EAE8FB9F1CA03031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2C06525-87F8-42A7-956F-C33CA712E068}"/>
      </w:docPartPr>
      <w:docPartBody>
        <w:p w:rsidR="009F4F7E" w:rsidRDefault="00A7255F" w:rsidP="00A7255F">
          <w:pPr>
            <w:pStyle w:val="71D94F8C5A404E0EAE8FB9F1CA03031D"/>
          </w:pPr>
          <w:r w:rsidRPr="001A5279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510546"/>
    <w:rsid w:val="005E083B"/>
    <w:rsid w:val="008B28E3"/>
    <w:rsid w:val="009F4F7E"/>
    <w:rsid w:val="00A7255F"/>
    <w:rsid w:val="00B950F9"/>
    <w:rsid w:val="00E76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A7255F"/>
    <w:rPr>
      <w:color w:val="808080"/>
    </w:rPr>
  </w:style>
  <w:style w:type="paragraph" w:customStyle="1" w:styleId="168ED79571D34DB887975056CD7D56C4">
    <w:name w:val="168ED79571D34DB887975056CD7D56C4"/>
    <w:rsid w:val="00510546"/>
  </w:style>
  <w:style w:type="paragraph" w:customStyle="1" w:styleId="5AC4E9ADF0954D468CB2B4BCB1838A7C">
    <w:name w:val="5AC4E9ADF0954D468CB2B4BCB1838A7C"/>
    <w:rsid w:val="00510546"/>
  </w:style>
  <w:style w:type="paragraph" w:customStyle="1" w:styleId="82619069BF324160BD4438555F59AECE">
    <w:name w:val="82619069BF324160BD4438555F59AECE"/>
    <w:rsid w:val="00510546"/>
  </w:style>
  <w:style w:type="paragraph" w:customStyle="1" w:styleId="7C4CD0FD1F1346F98C80BFCEEBD17A47">
    <w:name w:val="7C4CD0FD1F1346F98C80BFCEEBD17A47"/>
    <w:rsid w:val="00510546"/>
  </w:style>
  <w:style w:type="paragraph" w:customStyle="1" w:styleId="7CBC32EE15DA4620BDABB18068171DE6">
    <w:name w:val="7CBC32EE15DA4620BDABB18068171DE6"/>
    <w:rsid w:val="00510546"/>
  </w:style>
  <w:style w:type="paragraph" w:customStyle="1" w:styleId="9A4AF99DE4524093A384C615A8C31725">
    <w:name w:val="9A4AF99DE4524093A384C615A8C31725"/>
    <w:rsid w:val="00510546"/>
  </w:style>
  <w:style w:type="paragraph" w:customStyle="1" w:styleId="6EBC8659C712475183078E7612D3884A">
    <w:name w:val="6EBC8659C712475183078E7612D3884A"/>
    <w:rsid w:val="00510546"/>
    <w:rPr>
      <w:rFonts w:eastAsiaTheme="minorHAnsi"/>
      <w:lang w:eastAsia="en-US"/>
    </w:rPr>
  </w:style>
  <w:style w:type="paragraph" w:customStyle="1" w:styleId="168ED79571D34DB887975056CD7D56C41">
    <w:name w:val="168ED79571D34DB887975056CD7D56C41"/>
    <w:rsid w:val="00510546"/>
    <w:rPr>
      <w:rFonts w:eastAsiaTheme="minorHAnsi"/>
      <w:lang w:eastAsia="en-US"/>
    </w:rPr>
  </w:style>
  <w:style w:type="paragraph" w:customStyle="1" w:styleId="5AC4E9ADF0954D468CB2B4BCB1838A7C1">
    <w:name w:val="5AC4E9ADF0954D468CB2B4BCB1838A7C1"/>
    <w:rsid w:val="00510546"/>
    <w:rPr>
      <w:rFonts w:eastAsiaTheme="minorHAnsi"/>
      <w:lang w:eastAsia="en-US"/>
    </w:rPr>
  </w:style>
  <w:style w:type="paragraph" w:customStyle="1" w:styleId="82619069BF324160BD4438555F59AECE1">
    <w:name w:val="82619069BF324160BD4438555F59AECE1"/>
    <w:rsid w:val="00510546"/>
    <w:rPr>
      <w:rFonts w:eastAsiaTheme="minorHAnsi"/>
      <w:lang w:eastAsia="en-US"/>
    </w:rPr>
  </w:style>
  <w:style w:type="paragraph" w:customStyle="1" w:styleId="7C4CD0FD1F1346F98C80BFCEEBD17A471">
    <w:name w:val="7C4CD0FD1F1346F98C80BFCEEBD17A471"/>
    <w:rsid w:val="00510546"/>
    <w:rPr>
      <w:rFonts w:eastAsiaTheme="minorHAnsi"/>
      <w:lang w:eastAsia="en-US"/>
    </w:rPr>
  </w:style>
  <w:style w:type="paragraph" w:customStyle="1" w:styleId="7CBC32EE15DA4620BDABB18068171DE61">
    <w:name w:val="7CBC32EE15DA4620BDABB18068171DE61"/>
    <w:rsid w:val="00510546"/>
    <w:rPr>
      <w:rFonts w:eastAsiaTheme="minorHAnsi"/>
      <w:lang w:eastAsia="en-US"/>
    </w:rPr>
  </w:style>
  <w:style w:type="paragraph" w:customStyle="1" w:styleId="9A4AF99DE4524093A384C615A8C317251">
    <w:name w:val="9A4AF99DE4524093A384C615A8C317251"/>
    <w:rsid w:val="00510546"/>
    <w:rPr>
      <w:rFonts w:eastAsiaTheme="minorHAnsi"/>
      <w:lang w:eastAsia="en-US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168ED79571D34DB887975056CD7D56C42">
    <w:name w:val="168ED79571D34DB887975056CD7D56C42"/>
    <w:rsid w:val="00510546"/>
    <w:rPr>
      <w:rFonts w:eastAsiaTheme="minorHAnsi"/>
      <w:lang w:eastAsia="en-US"/>
    </w:rPr>
  </w:style>
  <w:style w:type="paragraph" w:customStyle="1" w:styleId="5AC4E9ADF0954D468CB2B4BCB1838A7C2">
    <w:name w:val="5AC4E9ADF0954D468CB2B4BCB1838A7C2"/>
    <w:rsid w:val="00510546"/>
    <w:rPr>
      <w:rFonts w:eastAsiaTheme="minorHAnsi"/>
      <w:lang w:eastAsia="en-US"/>
    </w:rPr>
  </w:style>
  <w:style w:type="paragraph" w:customStyle="1" w:styleId="82619069BF324160BD4438555F59AECE2">
    <w:name w:val="82619069BF324160BD4438555F59AECE2"/>
    <w:rsid w:val="00510546"/>
    <w:rPr>
      <w:rFonts w:eastAsiaTheme="minorHAnsi"/>
      <w:lang w:eastAsia="en-US"/>
    </w:rPr>
  </w:style>
  <w:style w:type="paragraph" w:customStyle="1" w:styleId="7C4CD0FD1F1346F98C80BFCEEBD17A472">
    <w:name w:val="7C4CD0FD1F1346F98C80BFCEEBD17A472"/>
    <w:rsid w:val="00510546"/>
    <w:rPr>
      <w:rFonts w:eastAsiaTheme="minorHAnsi"/>
      <w:lang w:eastAsia="en-US"/>
    </w:rPr>
  </w:style>
  <w:style w:type="paragraph" w:customStyle="1" w:styleId="7CBC32EE15DA4620BDABB18068171DE62">
    <w:name w:val="7CBC32EE15DA4620BDABB18068171DE62"/>
    <w:rsid w:val="00510546"/>
    <w:rPr>
      <w:rFonts w:eastAsiaTheme="minorHAnsi"/>
      <w:lang w:eastAsia="en-US"/>
    </w:rPr>
  </w:style>
  <w:style w:type="paragraph" w:customStyle="1" w:styleId="9A4AF99DE4524093A384C615A8C317252">
    <w:name w:val="9A4AF99DE4524093A384C615A8C317252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  <w:style w:type="paragraph" w:customStyle="1" w:styleId="71D94F8C5A404E0EAE8FB9F1CA03031D">
    <w:name w:val="71D94F8C5A404E0EAE8FB9F1CA03031D"/>
    <w:rsid w:val="00A7255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428993701B6604CB0097A8359875773" ma:contentTypeVersion="14" ma:contentTypeDescription="Vytvoří nový dokument" ma:contentTypeScope="" ma:versionID="d7b44ccbf40bf7a45adcd521f19e75b2">
  <xsd:schema xmlns:xsd="http://www.w3.org/2001/XMLSchema" xmlns:xs="http://www.w3.org/2001/XMLSchema" xmlns:p="http://schemas.microsoft.com/office/2006/metadata/properties" xmlns:ns3="dd6a5568-b3f0-44ce-bcb9-e08a74c5df3e" xmlns:ns4="73824570-c6db-4372-aa03-3734505f3e4e" targetNamespace="http://schemas.microsoft.com/office/2006/metadata/properties" ma:root="true" ma:fieldsID="67a2abbad7bf62e67c54985b0bd570bb" ns3:_="" ns4:_="">
    <xsd:import namespace="dd6a5568-b3f0-44ce-bcb9-e08a74c5df3e"/>
    <xsd:import namespace="73824570-c6db-4372-aa03-3734505f3e4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6a5568-b3f0-44ce-bcb9-e08a74c5df3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824570-c6db-4372-aa03-3734505f3e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033877E-F19B-489F-A9F6-EA9F63871D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6a5568-b3f0-44ce-bcb9-e08a74c5df3e"/>
    <ds:schemaRef ds:uri="73824570-c6db-4372-aa03-3734505f3e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3761343-9E32-4BE2-AF5D-67C3477CF3B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80</Words>
  <Characters>4016</Characters>
  <Application>Microsoft Office Word</Application>
  <DocSecurity>0</DocSecurity>
  <Lines>33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Bronislava Neubauerová</cp:lastModifiedBy>
  <cp:revision>2</cp:revision>
  <cp:lastPrinted>2022-06-01T05:13:00Z</cp:lastPrinted>
  <dcterms:created xsi:type="dcterms:W3CDTF">2022-06-01T07:07:00Z</dcterms:created>
  <dcterms:modified xsi:type="dcterms:W3CDTF">2022-06-01T0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28993701B6604CB0097A8359875773</vt:lpwstr>
  </property>
</Properties>
</file>